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8"/>
        <w:gridCol w:w="6858"/>
        <w:gridCol w:w="537"/>
        <w:gridCol w:w="537"/>
        <w:gridCol w:w="732"/>
        <w:gridCol w:w="656"/>
        <w:gridCol w:w="716"/>
        <w:gridCol w:w="876"/>
        <w:gridCol w:w="710"/>
      </w:tblGrid>
      <w:tr w:rsidR="001F5513" w14:paraId="0644CEA4" w14:textId="77777777" w:rsidTr="00D9188D">
        <w:trPr>
          <w:trHeight w:val="330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FE87C0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Question No.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AAC318" w14:textId="77777777" w:rsidR="0073452F" w:rsidRDefault="0073452F" w:rsidP="0073452F">
            <w:pPr>
              <w:pStyle w:val="xmsonormal"/>
              <w:jc w:val="center"/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0B2A64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Question Vs Taxonomy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65FA6B" w14:textId="77777777" w:rsidR="0073452F" w:rsidRDefault="0073452F" w:rsidP="0073452F">
            <w:pPr>
              <w:pStyle w:val="xmsonormal"/>
              <w:jc w:val="center"/>
            </w:pPr>
          </w:p>
        </w:tc>
      </w:tr>
      <w:tr w:rsidR="001F5513" w14:paraId="0A382E80" w14:textId="77777777" w:rsidTr="00D9188D">
        <w:trPr>
          <w:trHeight w:val="33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B80F1F" w14:textId="77777777" w:rsidR="0073452F" w:rsidRDefault="0073452F" w:rsidP="0073452F">
            <w:pPr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28CBCF" w14:textId="77777777" w:rsidR="0073452F" w:rsidRDefault="0073452F" w:rsidP="0073452F">
            <w:pPr>
              <w:pStyle w:val="xmsonormal"/>
              <w:jc w:val="center"/>
            </w:pPr>
          </w:p>
        </w:tc>
        <w:tc>
          <w:tcPr>
            <w:tcW w:w="0" w:type="auto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1FC335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ffective 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907728" w14:textId="77777777" w:rsidR="0073452F" w:rsidRDefault="0073452F" w:rsidP="0073452F">
            <w:pPr>
              <w:pStyle w:val="xmsonormal"/>
              <w:jc w:val="center"/>
            </w:pPr>
          </w:p>
        </w:tc>
      </w:tr>
      <w:tr w:rsidR="001F5513" w14:paraId="5785DD94" w14:textId="77777777" w:rsidTr="000753E3">
        <w:trPr>
          <w:trHeight w:val="33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5C94C1" w14:textId="77777777" w:rsidR="0073452F" w:rsidRDefault="0073452F" w:rsidP="0073452F">
            <w:pPr>
              <w:jc w:val="center"/>
              <w:rPr>
                <w:rFonts w:ascii="Calibri" w:eastAsiaTheme="minorHAnsi" w:hAnsi="Calibri" w:cs="Calibr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C3890F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op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6DA8DE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F40AC4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4DE1F0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E17AC5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2FB574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50ED79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B2F5A0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LO</w:t>
            </w:r>
          </w:p>
        </w:tc>
      </w:tr>
      <w:tr w:rsidR="001F5513" w14:paraId="6B6714D9" w14:textId="77777777" w:rsidTr="000753E3">
        <w:trPr>
          <w:trHeight w:val="33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926A88" w14:textId="77777777" w:rsidR="0073452F" w:rsidRDefault="0073452F">
            <w:pPr>
              <w:rPr>
                <w:rFonts w:ascii="Calibri" w:eastAsiaTheme="minorHAnsi" w:hAnsi="Calibri" w:cs="Calibr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0DAF3C" w14:textId="77777777" w:rsidR="0073452F" w:rsidRDefault="0073452F" w:rsidP="0073452F">
            <w:pPr>
              <w:pStyle w:val="xmsonormal"/>
              <w:jc w:val="center"/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0863BE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Q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E74CC9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Q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798FEA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Q</w:t>
            </w: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92D621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Q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2D8CD4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Q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805684" w14:textId="77777777" w:rsidR="0073452F" w:rsidRDefault="0073452F" w:rsidP="0073452F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Q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83D3F4" w14:textId="77777777" w:rsidR="0073452F" w:rsidRDefault="0073452F" w:rsidP="0073452F">
            <w:pPr>
              <w:pStyle w:val="xmsonormal"/>
              <w:jc w:val="center"/>
            </w:pPr>
          </w:p>
        </w:tc>
      </w:tr>
      <w:tr w:rsidR="001F5513" w14:paraId="3D72C346" w14:textId="77777777" w:rsidTr="001F5513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48E88C" w14:textId="2BDE627C" w:rsidR="0073452F" w:rsidRPr="0073452F" w:rsidRDefault="001F5513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0E31AD" w14:textId="5E4DA0A7" w:rsidR="0073452F" w:rsidRPr="006C0FC4" w:rsidRDefault="00EC091B">
            <w:pPr>
              <w:pStyle w:val="xmsonormal"/>
              <w:jc w:val="both"/>
              <w:rPr>
                <w:rFonts w:ascii="Times New Roman" w:hAnsi="Times New Roman" w:cs="Times New Roman"/>
              </w:rPr>
            </w:pPr>
            <w:r w:rsidRPr="00EC091B">
              <w:rPr>
                <w:rFonts w:ascii="Segoe UI" w:hAnsi="Segoe UI" w:cs="Segoe UI"/>
                <w:color w:val="212529"/>
                <w:sz w:val="23"/>
                <w:szCs w:val="23"/>
                <w:shd w:val="clear" w:color="auto" w:fill="FFFFFF"/>
              </w:rPr>
              <w:t xml:space="preserve">Assess various forms of data sets by reading, </w:t>
            </w:r>
            <w:proofErr w:type="gramStart"/>
            <w:r w:rsidRPr="00EC091B">
              <w:rPr>
                <w:rFonts w:ascii="Segoe UI" w:hAnsi="Segoe UI" w:cs="Segoe UI"/>
                <w:color w:val="212529"/>
                <w:sz w:val="23"/>
                <w:szCs w:val="23"/>
                <w:shd w:val="clear" w:color="auto" w:fill="FFFFFF"/>
              </w:rPr>
              <w:t>combining</w:t>
            </w:r>
            <w:proofErr w:type="gramEnd"/>
            <w:r w:rsidRPr="00EC091B">
              <w:rPr>
                <w:rFonts w:ascii="Segoe UI" w:hAnsi="Segoe UI" w:cs="Segoe UI"/>
                <w:color w:val="212529"/>
                <w:sz w:val="23"/>
                <w:szCs w:val="23"/>
                <w:shd w:val="clear" w:color="auto" w:fill="FFFFFF"/>
              </w:rPr>
              <w:t xml:space="preserve"> and categorizing using data analytical programming techniques. (C5, PLO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94AC8F" w14:textId="77777777" w:rsidR="0073452F" w:rsidRDefault="0073452F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ACEDAC" w14:textId="1E0BD3F8" w:rsidR="0073452F" w:rsidRDefault="0073452F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6429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6C5E8" w14:textId="7DC4C4A5" w:rsidR="0073452F" w:rsidRDefault="0073452F">
            <w:pPr>
              <w:pStyle w:val="xmsonormal"/>
              <w:jc w:val="both"/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36119" w14:textId="57233C15" w:rsidR="0073452F" w:rsidRDefault="0073452F">
            <w:pPr>
              <w:pStyle w:val="xmsonormal"/>
              <w:jc w:val="both"/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30D3D2" w14:textId="6D0061CA" w:rsidR="0073452F" w:rsidRDefault="0073452F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6429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3B1407" w14:textId="77777777" w:rsidR="0073452F" w:rsidRDefault="0073452F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7C2A62" w14:textId="5310421E" w:rsidR="0073452F" w:rsidRDefault="001F5513">
            <w:pPr>
              <w:pStyle w:val="xmsonormal"/>
              <w:jc w:val="center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1F5513" w14:paraId="45BE1F9D" w14:textId="77777777" w:rsidTr="000753E3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41039" w14:textId="0D75018C" w:rsidR="001F5513" w:rsidRPr="0073452F" w:rsidRDefault="001F5513">
            <w:pPr>
              <w:pStyle w:val="xmsonormal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AF0005" w14:textId="24AB6581" w:rsidR="001F5513" w:rsidRPr="000753E3" w:rsidRDefault="00EC091B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MY" w:eastAsia="en-MY"/>
              </w:rPr>
            </w:pPr>
            <w:r w:rsidRPr="00EC091B">
              <w:rPr>
                <w:rFonts w:ascii="Segoe UI" w:hAnsi="Segoe UI" w:cs="Segoe UI"/>
                <w:color w:val="212529"/>
                <w:sz w:val="23"/>
                <w:szCs w:val="23"/>
                <w:shd w:val="clear" w:color="auto" w:fill="FFFFFF"/>
              </w:rPr>
              <w:t>Produce analytical data models by creating summary reports and enhanced listings. (C6, PLO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0AB31" w14:textId="77777777" w:rsidR="001F5513" w:rsidRDefault="001F5513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44C72" w14:textId="77777777" w:rsidR="001F5513" w:rsidRDefault="001F5513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57C7E" w14:textId="77777777" w:rsidR="001F5513" w:rsidRDefault="001F5513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5C7C3" w14:textId="77777777" w:rsidR="001F5513" w:rsidRDefault="001F5513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D6374" w14:textId="77777777" w:rsidR="001F5513" w:rsidRDefault="001F5513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D03EE" w14:textId="03F8BE89" w:rsidR="001F5513" w:rsidRDefault="006429FB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  <w:r w:rsidR="001F55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3C6A13" w14:textId="46CCEC4F" w:rsidR="001F5513" w:rsidRDefault="006429FB">
            <w:pPr>
              <w:pStyle w:val="xmsonormal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6429FB" w14:paraId="26588481" w14:textId="77777777" w:rsidTr="000753E3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93EAA" w14:textId="7924C2C8" w:rsidR="006429FB" w:rsidRDefault="006429FB">
            <w:pPr>
              <w:pStyle w:val="xmsonormal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5C30B" w14:textId="49F50016" w:rsidR="006429FB" w:rsidRDefault="00EC091B">
            <w:pPr>
              <w:pStyle w:val="xmsonormal"/>
              <w:jc w:val="both"/>
              <w:rPr>
                <w:rFonts w:ascii="Segoe UI" w:hAnsi="Segoe UI" w:cs="Segoe UI"/>
                <w:color w:val="212529"/>
                <w:sz w:val="23"/>
                <w:szCs w:val="23"/>
                <w:shd w:val="clear" w:color="auto" w:fill="FFFFFF"/>
              </w:rPr>
            </w:pPr>
            <w:r w:rsidRPr="00EC091B">
              <w:rPr>
                <w:rFonts w:ascii="Segoe UI" w:hAnsi="Segoe UI" w:cs="Segoe UI"/>
                <w:color w:val="212529"/>
                <w:sz w:val="23"/>
                <w:szCs w:val="23"/>
                <w:shd w:val="clear" w:color="auto" w:fill="FFFFFF"/>
              </w:rPr>
              <w:t>Formulate visualization and discovery strategies using the datasets given. (A4, PLO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85B2F" w14:textId="77777777" w:rsidR="006429FB" w:rsidRDefault="006429FB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ED9E9" w14:textId="77777777" w:rsidR="006429FB" w:rsidRDefault="006429FB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AB68F" w14:textId="77777777" w:rsidR="006429FB" w:rsidRDefault="006429FB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A498A" w14:textId="580A30C8" w:rsidR="006429FB" w:rsidRDefault="006429FB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418CF" w14:textId="77777777" w:rsidR="006429FB" w:rsidRDefault="006429FB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8A9B2" w14:textId="77777777" w:rsidR="006429FB" w:rsidRDefault="006429FB">
            <w:pPr>
              <w:pStyle w:val="xmsonormal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2EC19" w14:textId="19FE3E3A" w:rsidR="006429FB" w:rsidRDefault="006429FB">
            <w:pPr>
              <w:pStyle w:val="xmsonormal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1F5513" w14:paraId="4793A396" w14:textId="77777777" w:rsidTr="000753E3">
        <w:trPr>
          <w:trHeight w:val="3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B28DF9" w14:textId="77777777" w:rsidR="000753E3" w:rsidRDefault="000753E3" w:rsidP="000753E3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FD5450" w14:textId="77777777" w:rsidR="000753E3" w:rsidRDefault="000753E3" w:rsidP="000753E3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otal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984626" w14:textId="77777777" w:rsidR="000753E3" w:rsidRDefault="000753E3" w:rsidP="000753E3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C7E56A" w14:textId="77777777" w:rsidR="000753E3" w:rsidRDefault="000753E3" w:rsidP="000753E3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B8E387" w14:textId="0784C7B1" w:rsidR="000753E3" w:rsidRDefault="000753E3" w:rsidP="000753E3">
            <w:pPr>
              <w:pStyle w:val="xmsonormal"/>
              <w:jc w:val="both"/>
            </w:pPr>
          </w:p>
        </w:tc>
        <w:tc>
          <w:tcPr>
            <w:tcW w:w="6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FDB1F1" w14:textId="77777777" w:rsidR="000753E3" w:rsidRDefault="000753E3" w:rsidP="000753E3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A06D13" w14:textId="77777777" w:rsidR="000753E3" w:rsidRDefault="000753E3" w:rsidP="000753E3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855BEC" w14:textId="667B348E" w:rsidR="000753E3" w:rsidRDefault="000753E3" w:rsidP="000753E3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246DC3" w14:textId="77777777" w:rsidR="000753E3" w:rsidRDefault="000753E3" w:rsidP="000753E3">
            <w:pPr>
              <w:pStyle w:val="xmsonormal"/>
              <w:jc w:val="both"/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05F791DB" w14:textId="77777777" w:rsidR="000E0F65" w:rsidRDefault="000E0F65" w:rsidP="00D03658">
      <w:pPr>
        <w:tabs>
          <w:tab w:val="center" w:pos="6840"/>
          <w:tab w:val="left" w:pos="10020"/>
        </w:tabs>
        <w:spacing w:before="100" w:beforeAutospacing="1" w:after="100" w:afterAutospacing="1"/>
        <w:ind w:left="720"/>
        <w:jc w:val="center"/>
        <w:rPr>
          <w:color w:val="000000" w:themeColor="text1"/>
          <w:sz w:val="24"/>
          <w:szCs w:val="24"/>
          <w:lang w:val="en-MY" w:eastAsia="en-MY"/>
        </w:rPr>
      </w:pPr>
    </w:p>
    <w:tbl>
      <w:tblPr>
        <w:tblW w:w="11460" w:type="dxa"/>
        <w:tblLook w:val="04A0" w:firstRow="1" w:lastRow="0" w:firstColumn="1" w:lastColumn="0" w:noHBand="0" w:noVBand="1"/>
      </w:tblPr>
      <w:tblGrid>
        <w:gridCol w:w="1540"/>
        <w:gridCol w:w="8260"/>
        <w:gridCol w:w="1660"/>
      </w:tblGrid>
      <w:tr w:rsidR="000753E3" w:rsidRPr="000753E3" w14:paraId="15B63E2D" w14:textId="77777777" w:rsidTr="000753E3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AD2BA" w14:textId="77777777" w:rsidR="000753E3" w:rsidRPr="000753E3" w:rsidRDefault="000753E3" w:rsidP="000753E3">
            <w:pPr>
              <w:rPr>
                <w:sz w:val="24"/>
                <w:szCs w:val="24"/>
                <w:lang w:val="en-MY" w:eastAsia="en-MY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2FD58" w14:textId="77777777" w:rsidR="000753E3" w:rsidRPr="000753E3" w:rsidRDefault="000753E3" w:rsidP="000753E3">
            <w:pPr>
              <w:rPr>
                <w:lang w:val="en-MY" w:eastAsia="en-MY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DCF4B" w14:textId="77777777" w:rsidR="000753E3" w:rsidRPr="000753E3" w:rsidRDefault="000753E3" w:rsidP="000753E3">
            <w:pPr>
              <w:rPr>
                <w:lang w:val="en-MY" w:eastAsia="en-MY"/>
              </w:rPr>
            </w:pPr>
          </w:p>
        </w:tc>
      </w:tr>
    </w:tbl>
    <w:p w14:paraId="05A3224E" w14:textId="77777777" w:rsidR="000E0F65" w:rsidRDefault="000E0F65" w:rsidP="000E0F65">
      <w:pPr>
        <w:spacing w:before="100" w:beforeAutospacing="1" w:after="100" w:afterAutospacing="1"/>
        <w:ind w:left="720"/>
        <w:jc w:val="both"/>
        <w:rPr>
          <w:color w:val="000000" w:themeColor="text1"/>
          <w:sz w:val="24"/>
          <w:szCs w:val="24"/>
          <w:lang w:val="en-MY" w:eastAsia="en-MY"/>
        </w:rPr>
      </w:pPr>
    </w:p>
    <w:p w14:paraId="5E67B019" w14:textId="77777777" w:rsidR="000E0F65" w:rsidRDefault="000E0F65" w:rsidP="000E0F65">
      <w:pPr>
        <w:spacing w:before="100" w:beforeAutospacing="1" w:after="100" w:afterAutospacing="1"/>
        <w:jc w:val="both"/>
        <w:rPr>
          <w:color w:val="000000" w:themeColor="text1"/>
          <w:sz w:val="24"/>
          <w:szCs w:val="24"/>
          <w:lang w:val="en-MY" w:eastAsia="en-MY"/>
        </w:rPr>
      </w:pPr>
    </w:p>
    <w:p w14:paraId="4ADB9DE7" w14:textId="77777777" w:rsidR="00A944F7" w:rsidRDefault="00A944F7"/>
    <w:p w14:paraId="66457331" w14:textId="77777777" w:rsidR="00D9188D" w:rsidRDefault="00D9188D"/>
    <w:p w14:paraId="11611B8F" w14:textId="77777777" w:rsidR="00D9188D" w:rsidRDefault="00D9188D"/>
    <w:p w14:paraId="556B00FC" w14:textId="77777777" w:rsidR="00D9188D" w:rsidRDefault="00D9188D"/>
    <w:p w14:paraId="05119AB1" w14:textId="77777777" w:rsidR="00D9188D" w:rsidRDefault="00D9188D"/>
    <w:p w14:paraId="0F68354C" w14:textId="77777777" w:rsidR="00D9188D" w:rsidRDefault="00D9188D"/>
    <w:p w14:paraId="2BD1528B" w14:textId="77777777" w:rsidR="00D9188D" w:rsidRDefault="00D9188D"/>
    <w:p w14:paraId="18585F3D" w14:textId="77777777" w:rsidR="00D9188D" w:rsidRDefault="00D9188D"/>
    <w:p w14:paraId="114A583E" w14:textId="77777777" w:rsidR="00D9188D" w:rsidRDefault="00D9188D"/>
    <w:p w14:paraId="6C27F506" w14:textId="77777777" w:rsidR="00D9188D" w:rsidRDefault="00D9188D"/>
    <w:p w14:paraId="06BBD651" w14:textId="77777777" w:rsidR="00D9188D" w:rsidRDefault="00D9188D"/>
    <w:tbl>
      <w:tblPr>
        <w:tblpPr w:leftFromText="180" w:rightFromText="180" w:vertAnchor="text" w:horzAnchor="margin" w:tblpXSpec="center" w:tblpY="386"/>
        <w:tblW w:w="0" w:type="auto"/>
        <w:tblLook w:val="04A0" w:firstRow="1" w:lastRow="0" w:firstColumn="1" w:lastColumn="0" w:noHBand="0" w:noVBand="1"/>
      </w:tblPr>
      <w:tblGrid>
        <w:gridCol w:w="8791"/>
        <w:gridCol w:w="896"/>
      </w:tblGrid>
      <w:tr w:rsidR="00D9188D" w:rsidRPr="00D9188D" w14:paraId="524A91B4" w14:textId="77777777" w:rsidTr="00630FF5">
        <w:trPr>
          <w:trHeight w:val="375"/>
        </w:trPr>
        <w:tc>
          <w:tcPr>
            <w:tcW w:w="879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770656" w14:textId="77777777" w:rsidR="00D9188D" w:rsidRDefault="00D9188D" w:rsidP="00D9188D">
            <w:pPr>
              <w:jc w:val="center"/>
              <w:rPr>
                <w:b/>
                <w:bCs/>
                <w:sz w:val="24"/>
                <w:szCs w:val="24"/>
              </w:rPr>
            </w:pPr>
            <w:r w:rsidRPr="00D9188D">
              <w:rPr>
                <w:b/>
                <w:bCs/>
                <w:sz w:val="24"/>
                <w:szCs w:val="24"/>
              </w:rPr>
              <w:t>Individual - (100%)</w:t>
            </w:r>
          </w:p>
          <w:p w14:paraId="6F198F34" w14:textId="22910B9B" w:rsidR="0024203F" w:rsidRPr="00D9188D" w:rsidRDefault="0024203F" w:rsidP="00D9188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957AB4" w14:textId="77777777" w:rsidR="00D9188D" w:rsidRDefault="00D9188D" w:rsidP="00D9188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rks</w:t>
            </w:r>
          </w:p>
          <w:p w14:paraId="4297BD6B" w14:textId="3FB172FF" w:rsidR="0024203F" w:rsidRPr="00D9188D" w:rsidRDefault="0024203F" w:rsidP="00D9188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D9188D" w:rsidRPr="00D9188D" w14:paraId="65A33660" w14:textId="77777777" w:rsidTr="00630FF5">
        <w:trPr>
          <w:trHeight w:val="15"/>
        </w:trPr>
        <w:tc>
          <w:tcPr>
            <w:tcW w:w="8791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4B01A19F" w14:textId="77777777" w:rsidR="00D9188D" w:rsidRDefault="008A5393" w:rsidP="00D9188D">
            <w:pPr>
              <w:rPr>
                <w:b/>
                <w:bCs/>
                <w:sz w:val="24"/>
                <w:szCs w:val="24"/>
              </w:rPr>
            </w:pPr>
            <w:r w:rsidRPr="00AF7FDF">
              <w:rPr>
                <w:b/>
                <w:bCs/>
                <w:sz w:val="24"/>
                <w:szCs w:val="24"/>
              </w:rPr>
              <w:t xml:space="preserve">PART </w:t>
            </w:r>
            <w:r w:rsidR="00AF7FDF" w:rsidRPr="00AF7FDF">
              <w:rPr>
                <w:b/>
                <w:bCs/>
                <w:sz w:val="24"/>
                <w:szCs w:val="24"/>
              </w:rPr>
              <w:t>1</w:t>
            </w:r>
          </w:p>
          <w:p w14:paraId="11C48C72" w14:textId="36ADF7A1" w:rsidR="0001550F" w:rsidRPr="00D9188D" w:rsidRDefault="0001550F" w:rsidP="00D9188D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BFBFBF" w:themeFill="background1" w:themeFillShade="BF"/>
            <w:noWrap/>
            <w:vAlign w:val="bottom"/>
          </w:tcPr>
          <w:p w14:paraId="0CCF1401" w14:textId="2BD1FFA6" w:rsidR="00D9188D" w:rsidRDefault="006429FB" w:rsidP="006429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  <w:r w:rsidR="008A02E4">
              <w:rPr>
                <w:b/>
                <w:bCs/>
                <w:sz w:val="24"/>
                <w:szCs w:val="24"/>
              </w:rPr>
              <w:t>0%</w:t>
            </w:r>
          </w:p>
          <w:p w14:paraId="3C4CB407" w14:textId="647C3A22" w:rsidR="0001550F" w:rsidRPr="00D9188D" w:rsidRDefault="0001550F" w:rsidP="00D9188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A5393" w:rsidRPr="00D9188D" w14:paraId="365B7321" w14:textId="77777777" w:rsidTr="00630FF5">
        <w:trPr>
          <w:trHeight w:val="315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59ACA4" w14:textId="0ED1B81B" w:rsidR="008A5393" w:rsidRPr="00D9188D" w:rsidRDefault="006429FB" w:rsidP="00D9188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  <w:lang w:val="en-MY" w:eastAsia="en-MY"/>
              </w:rPr>
              <w:t>Introduction</w:t>
            </w: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040F09C" w14:textId="4948C060" w:rsidR="008A5393" w:rsidRPr="00D9188D" w:rsidRDefault="00700B44" w:rsidP="00D9188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681383" w:rsidRPr="00D9188D" w14:paraId="08574AE1" w14:textId="77777777" w:rsidTr="00630FF5">
        <w:trPr>
          <w:trHeight w:val="315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F53CE6" w14:textId="14482713" w:rsidR="00681383" w:rsidRDefault="00681383" w:rsidP="00D9188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etadata</w:t>
            </w: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12E4D46" w14:textId="3D557230" w:rsidR="00681383" w:rsidRDefault="00681383" w:rsidP="00D9188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8A02E4" w:rsidRPr="00D9188D" w14:paraId="03E3CECD" w14:textId="77777777" w:rsidTr="00F03EE7">
        <w:trPr>
          <w:trHeight w:val="372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0D37F490" w14:textId="77777777" w:rsidR="008A02E4" w:rsidRDefault="00630FF5" w:rsidP="00D9188D">
            <w:pPr>
              <w:rPr>
                <w:b/>
                <w:bCs/>
                <w:sz w:val="24"/>
                <w:szCs w:val="24"/>
              </w:rPr>
            </w:pPr>
            <w:r w:rsidRPr="00AF7FDF">
              <w:rPr>
                <w:b/>
                <w:bCs/>
                <w:sz w:val="24"/>
                <w:szCs w:val="24"/>
              </w:rPr>
              <w:t xml:space="preserve">PART </w:t>
            </w:r>
            <w:r w:rsidR="00AF7FDF" w:rsidRPr="00AF7FDF">
              <w:rPr>
                <w:b/>
                <w:bCs/>
                <w:sz w:val="24"/>
                <w:szCs w:val="24"/>
              </w:rPr>
              <w:t>2</w:t>
            </w:r>
            <w:r w:rsidR="00AF7FDF">
              <w:rPr>
                <w:b/>
                <w:bCs/>
                <w:sz w:val="24"/>
                <w:szCs w:val="24"/>
              </w:rPr>
              <w:t xml:space="preserve"> </w:t>
            </w:r>
          </w:p>
          <w:p w14:paraId="26022BFC" w14:textId="49C7B357" w:rsidR="0001550F" w:rsidRPr="00630FF5" w:rsidRDefault="0001550F" w:rsidP="00D9188D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bottom"/>
          </w:tcPr>
          <w:p w14:paraId="340F4B47" w14:textId="4F2E63D2" w:rsidR="008A02E4" w:rsidRDefault="006429FB" w:rsidP="00D9188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0</w:t>
            </w:r>
            <w:r w:rsidR="0066357A">
              <w:rPr>
                <w:b/>
                <w:bCs/>
                <w:sz w:val="24"/>
                <w:szCs w:val="24"/>
              </w:rPr>
              <w:t>%</w:t>
            </w:r>
          </w:p>
          <w:p w14:paraId="3C5E2CA7" w14:textId="7F3F222E" w:rsidR="0001550F" w:rsidRPr="00630FF5" w:rsidRDefault="0001550F" w:rsidP="00D9188D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D9188D" w:rsidRPr="00D9188D" w14:paraId="5AA89960" w14:textId="77777777" w:rsidTr="00630FF5">
        <w:trPr>
          <w:trHeight w:val="315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9E5CE" w14:textId="7FD0E8B3" w:rsidR="00D9188D" w:rsidRPr="00D9188D" w:rsidRDefault="00700B44" w:rsidP="00D9188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Literature review </w:t>
            </w: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A1DD04" w14:textId="6C74C7A7" w:rsidR="00D9188D" w:rsidRPr="00D9188D" w:rsidRDefault="00700B44" w:rsidP="00D9188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</w:tr>
      <w:tr w:rsidR="00681383" w:rsidRPr="00D9188D" w14:paraId="7015DDDF" w14:textId="77777777" w:rsidTr="001F5513">
        <w:trPr>
          <w:trHeight w:val="315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09E4EC" w14:textId="77777777" w:rsidR="00F03EE7" w:rsidRDefault="00BF386B" w:rsidP="00F03EE7">
            <w:pPr>
              <w:spacing w:before="100" w:beforeAutospacing="1" w:after="100" w:afterAutospacing="1"/>
              <w:jc w:val="both"/>
              <w:rPr>
                <w:b/>
                <w:bCs/>
                <w:color w:val="000000" w:themeColor="text1"/>
                <w:sz w:val="24"/>
                <w:szCs w:val="24"/>
                <w:lang w:val="en-MY" w:eastAsia="en-MY"/>
              </w:rPr>
            </w:pPr>
            <w:r w:rsidRPr="00700B44">
              <w:rPr>
                <w:b/>
                <w:bCs/>
                <w:color w:val="000000" w:themeColor="text1"/>
                <w:sz w:val="24"/>
                <w:szCs w:val="24"/>
                <w:lang w:val="en-MY" w:eastAsia="en-MY"/>
              </w:rPr>
              <w:t>Data Pre-processing</w:t>
            </w:r>
          </w:p>
          <w:p w14:paraId="1B52DF1B" w14:textId="3962DECB" w:rsidR="00681383" w:rsidRPr="008F2098" w:rsidRDefault="00BF386B" w:rsidP="00F03EE7">
            <w:pPr>
              <w:spacing w:before="100" w:beforeAutospacing="1" w:after="100" w:afterAutospacing="1"/>
              <w:jc w:val="both"/>
              <w:rPr>
                <w:sz w:val="24"/>
                <w:szCs w:val="24"/>
              </w:rPr>
            </w:pPr>
            <w:r w:rsidRPr="008F2098">
              <w:rPr>
                <w:sz w:val="24"/>
                <w:szCs w:val="24"/>
              </w:rPr>
              <w:t xml:space="preserve">Correctness of identification of the attribute types, the pre-processing procedures, </w:t>
            </w:r>
            <w:proofErr w:type="gramStart"/>
            <w:r w:rsidRPr="008F2098">
              <w:rPr>
                <w:sz w:val="24"/>
                <w:szCs w:val="24"/>
              </w:rPr>
              <w:t>results</w:t>
            </w:r>
            <w:proofErr w:type="gramEnd"/>
            <w:r w:rsidRPr="008F2098">
              <w:rPr>
                <w:sz w:val="24"/>
                <w:szCs w:val="24"/>
              </w:rPr>
              <w:t xml:space="preserve"> and explanation of the steps undertaken.</w:t>
            </w: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45C14F" w14:textId="350A7494" w:rsidR="00681383" w:rsidRDefault="00AA1D5A" w:rsidP="001F551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  <w:r w:rsidR="00700B44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681383" w:rsidRPr="00D9188D" w14:paraId="095D8F5F" w14:textId="77777777" w:rsidTr="001F5513">
        <w:trPr>
          <w:trHeight w:val="315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8FCBD6" w14:textId="200BE5E3" w:rsidR="00BF386B" w:rsidRPr="00700B44" w:rsidRDefault="00BF386B" w:rsidP="00700B44">
            <w:pPr>
              <w:spacing w:before="100" w:beforeAutospacing="1" w:after="100" w:afterAutospacing="1"/>
              <w:rPr>
                <w:b/>
                <w:bCs/>
                <w:color w:val="000000" w:themeColor="text1"/>
                <w:sz w:val="24"/>
                <w:szCs w:val="24"/>
                <w:lang w:val="en-MY" w:eastAsia="en-MY"/>
              </w:rPr>
            </w:pPr>
            <w:r w:rsidRPr="00700B44">
              <w:rPr>
                <w:b/>
                <w:bCs/>
                <w:color w:val="000000" w:themeColor="text1"/>
                <w:sz w:val="24"/>
                <w:szCs w:val="24"/>
                <w:lang w:val="en-MY" w:eastAsia="en-MY"/>
              </w:rPr>
              <w:t xml:space="preserve">Exploratory Data Analysis (EDA) – graph </w:t>
            </w:r>
          </w:p>
          <w:p w14:paraId="3EE85B80" w14:textId="4B8CC47A" w:rsidR="00681383" w:rsidRPr="008F2098" w:rsidRDefault="00BF386B" w:rsidP="00700B44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8F2098">
              <w:rPr>
                <w:sz w:val="24"/>
                <w:szCs w:val="24"/>
              </w:rPr>
              <w:t xml:space="preserve">Depth of data understanding - how comprehensive are the explanations of your explorative results, appropriateness of </w:t>
            </w:r>
            <w:r w:rsidR="0081440C" w:rsidRPr="008F2098">
              <w:rPr>
                <w:sz w:val="24"/>
                <w:szCs w:val="24"/>
              </w:rPr>
              <w:t>illustrations.</w:t>
            </w: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0B08CD" w14:textId="12B80B5F" w:rsidR="00681383" w:rsidRDefault="00BF386B" w:rsidP="001F551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  <w:r w:rsidR="00700B44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66357A" w:rsidRPr="00D9188D" w14:paraId="4698D123" w14:textId="77777777" w:rsidTr="001F5513">
        <w:trPr>
          <w:trHeight w:val="315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A99E52" w14:textId="0C6E1B90" w:rsidR="0066357A" w:rsidRPr="00700B44" w:rsidRDefault="0066357A" w:rsidP="00700B44">
            <w:pPr>
              <w:spacing w:before="100" w:beforeAutospacing="1" w:after="100" w:afterAutospacing="1"/>
              <w:rPr>
                <w:b/>
                <w:bCs/>
                <w:color w:val="000000" w:themeColor="text1"/>
                <w:sz w:val="24"/>
                <w:szCs w:val="24"/>
                <w:lang w:val="en-MY" w:eastAsia="en-MY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  <w:lang w:val="en-MY" w:eastAsia="en-MY"/>
              </w:rPr>
              <w:t>Model creation and prediction</w:t>
            </w: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A2B9FA9" w14:textId="3F8AE98C" w:rsidR="0066357A" w:rsidRDefault="0066357A" w:rsidP="001F551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</w:tr>
      <w:tr w:rsidR="0066357A" w:rsidRPr="00D9188D" w14:paraId="3B432824" w14:textId="77777777" w:rsidTr="000C63ED">
        <w:trPr>
          <w:trHeight w:val="315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6E4BC9" w14:textId="1F8A2622" w:rsidR="0066357A" w:rsidRDefault="0066357A" w:rsidP="0066357A">
            <w:pPr>
              <w:rPr>
                <w:b/>
                <w:bCs/>
                <w:sz w:val="24"/>
                <w:szCs w:val="24"/>
              </w:rPr>
            </w:pPr>
            <w:r w:rsidRPr="00AF7FDF">
              <w:rPr>
                <w:b/>
                <w:bCs/>
                <w:sz w:val="24"/>
                <w:szCs w:val="24"/>
              </w:rPr>
              <w:t xml:space="preserve">PART </w:t>
            </w:r>
            <w:r>
              <w:rPr>
                <w:b/>
                <w:bCs/>
                <w:sz w:val="24"/>
                <w:szCs w:val="24"/>
              </w:rPr>
              <w:t>3</w:t>
            </w:r>
          </w:p>
          <w:p w14:paraId="6551DC64" w14:textId="76028739" w:rsidR="0066357A" w:rsidRDefault="0066357A" w:rsidP="0066357A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7E857BD" w14:textId="0080ACB1" w:rsidR="0066357A" w:rsidRDefault="0066357A" w:rsidP="006635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40%</w:t>
            </w:r>
          </w:p>
          <w:p w14:paraId="1080E0F7" w14:textId="105E2CC6" w:rsidR="0066357A" w:rsidRDefault="0066357A" w:rsidP="0066357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6357A" w:rsidRPr="00D9188D" w14:paraId="511E08A1" w14:textId="77777777" w:rsidTr="00700B44">
        <w:trPr>
          <w:trHeight w:val="380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964EE1" w14:textId="6F9BBA92" w:rsidR="0066357A" w:rsidRPr="008F2098" w:rsidRDefault="0066357A" w:rsidP="0066357A">
            <w:pPr>
              <w:spacing w:before="100" w:beforeAutospacing="1" w:after="100" w:afterAutospacing="1"/>
              <w:rPr>
                <w:color w:val="000000" w:themeColor="text1"/>
                <w:sz w:val="24"/>
                <w:szCs w:val="24"/>
                <w:lang w:val="en-MY" w:eastAsia="en-MY"/>
              </w:rPr>
            </w:pPr>
            <w:r w:rsidRPr="008F2098">
              <w:rPr>
                <w:sz w:val="24"/>
                <w:szCs w:val="24"/>
              </w:rPr>
              <w:t xml:space="preserve">Formulate visualization and report generation </w:t>
            </w: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0E9171" w14:textId="4D884F43" w:rsidR="0066357A" w:rsidRDefault="0066357A" w:rsidP="006635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0</w:t>
            </w:r>
          </w:p>
          <w:p w14:paraId="735CFB35" w14:textId="77777777" w:rsidR="0066357A" w:rsidRDefault="0066357A" w:rsidP="0066357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6357A" w:rsidRPr="00D9188D" w14:paraId="6349C7D4" w14:textId="77777777" w:rsidTr="00700B44">
        <w:trPr>
          <w:trHeight w:val="380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6C18B" w14:textId="17D5CEFE" w:rsidR="0066357A" w:rsidRPr="008F2098" w:rsidRDefault="0066357A" w:rsidP="0066357A">
            <w:pPr>
              <w:rPr>
                <w:sz w:val="24"/>
                <w:szCs w:val="24"/>
              </w:rPr>
            </w:pPr>
            <w:r w:rsidRPr="008F2098">
              <w:rPr>
                <w:sz w:val="24"/>
                <w:szCs w:val="24"/>
              </w:rPr>
              <w:t>Presentation</w:t>
            </w: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38BBFCC" w14:textId="4C30D8C9" w:rsidR="0066357A" w:rsidRDefault="0066357A" w:rsidP="006635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</w:tr>
      <w:tr w:rsidR="0066357A" w:rsidRPr="00D9188D" w14:paraId="06E9EFE7" w14:textId="77777777" w:rsidTr="00630FF5">
        <w:trPr>
          <w:trHeight w:val="375"/>
        </w:trPr>
        <w:tc>
          <w:tcPr>
            <w:tcW w:w="879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00FFFF"/>
            <w:noWrap/>
            <w:vAlign w:val="bottom"/>
            <w:hideMark/>
          </w:tcPr>
          <w:p w14:paraId="41F2F016" w14:textId="77777777" w:rsidR="0066357A" w:rsidRPr="00D9188D" w:rsidRDefault="0066357A" w:rsidP="0066357A">
            <w:pPr>
              <w:rPr>
                <w:b/>
                <w:bCs/>
                <w:sz w:val="24"/>
                <w:szCs w:val="24"/>
              </w:rPr>
            </w:pPr>
            <w:r w:rsidRPr="00D9188D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8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00FFFF"/>
            <w:noWrap/>
            <w:vAlign w:val="bottom"/>
            <w:hideMark/>
          </w:tcPr>
          <w:p w14:paraId="1FF14B7E" w14:textId="50B80530" w:rsidR="0066357A" w:rsidRPr="00D9188D" w:rsidRDefault="0066357A" w:rsidP="006635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0</w:t>
            </w:r>
          </w:p>
        </w:tc>
      </w:tr>
    </w:tbl>
    <w:p w14:paraId="0F76C62F" w14:textId="26A2C60E" w:rsidR="00D9188D" w:rsidRDefault="00D9188D"/>
    <w:p w14:paraId="4D94E040" w14:textId="636BD6EE" w:rsidR="006A506B" w:rsidRDefault="006A506B"/>
    <w:p w14:paraId="3B2166F1" w14:textId="0B76F668" w:rsidR="006A506B" w:rsidRDefault="006A506B"/>
    <w:p w14:paraId="6DD7B8DD" w14:textId="07DBE243" w:rsidR="006A506B" w:rsidRDefault="006A506B"/>
    <w:p w14:paraId="1983CE14" w14:textId="70858F68" w:rsidR="006A506B" w:rsidRDefault="006A506B"/>
    <w:p w14:paraId="4EDB872F" w14:textId="56DE0065" w:rsidR="006A506B" w:rsidRDefault="006A506B"/>
    <w:p w14:paraId="1DC2193B" w14:textId="3A4EAD8C" w:rsidR="006A506B" w:rsidRDefault="006A506B"/>
    <w:p w14:paraId="7764A7C7" w14:textId="6B8567EA" w:rsidR="006A506B" w:rsidRDefault="006A506B"/>
    <w:p w14:paraId="77F06820" w14:textId="5CD79806" w:rsidR="006A506B" w:rsidRDefault="006A506B"/>
    <w:p w14:paraId="55EFF685" w14:textId="71D12C12" w:rsidR="006A506B" w:rsidRDefault="006A506B"/>
    <w:p w14:paraId="0094B3FE" w14:textId="63C9B7B7" w:rsidR="006A506B" w:rsidRDefault="006A506B"/>
    <w:p w14:paraId="4C99DA45" w14:textId="455778DC" w:rsidR="006A506B" w:rsidRDefault="006A506B"/>
    <w:p w14:paraId="47C46A0F" w14:textId="5525AEFE" w:rsidR="006A506B" w:rsidRDefault="006A506B"/>
    <w:p w14:paraId="21B7358B" w14:textId="0C8DE539" w:rsidR="006A506B" w:rsidRDefault="006A506B"/>
    <w:p w14:paraId="3A9F7960" w14:textId="13001E29" w:rsidR="006A506B" w:rsidRDefault="006A506B"/>
    <w:p w14:paraId="0691CCE9" w14:textId="226EBB19" w:rsidR="006A506B" w:rsidRDefault="006A506B"/>
    <w:p w14:paraId="0D0C6741" w14:textId="2FE1F2CB" w:rsidR="006A506B" w:rsidRDefault="006A506B"/>
    <w:p w14:paraId="0A2C28D8" w14:textId="5B27AACD" w:rsidR="006A506B" w:rsidRDefault="006A506B"/>
    <w:p w14:paraId="1BD06D7D" w14:textId="26052748" w:rsidR="006A506B" w:rsidRDefault="006A506B"/>
    <w:p w14:paraId="2EC0CAF3" w14:textId="3536A54B" w:rsidR="006A506B" w:rsidRDefault="006A506B"/>
    <w:p w14:paraId="0C6FFFFF" w14:textId="3FBC93A2" w:rsidR="006A506B" w:rsidRDefault="006A506B"/>
    <w:p w14:paraId="407877F5" w14:textId="689EBE21" w:rsidR="006A506B" w:rsidRDefault="006A506B"/>
    <w:p w14:paraId="2CF0E6CF" w14:textId="30D35F7A" w:rsidR="006A506B" w:rsidRDefault="006A506B"/>
    <w:p w14:paraId="3802A1B7" w14:textId="5802AD84" w:rsidR="006A506B" w:rsidRDefault="006A506B"/>
    <w:p w14:paraId="79C77817" w14:textId="74571412" w:rsidR="006A506B" w:rsidRDefault="006A506B"/>
    <w:p w14:paraId="4BA9F159" w14:textId="519CB215" w:rsidR="006A506B" w:rsidRDefault="006A506B"/>
    <w:p w14:paraId="0368A5CD" w14:textId="60AD589A" w:rsidR="006A506B" w:rsidRDefault="006A506B"/>
    <w:p w14:paraId="752CEF72" w14:textId="57EAF102" w:rsidR="006A506B" w:rsidRDefault="006A506B"/>
    <w:p w14:paraId="6B2CB8A9" w14:textId="2DB50A8E" w:rsidR="006A506B" w:rsidRDefault="006A506B"/>
    <w:p w14:paraId="1562B770" w14:textId="072412F7" w:rsidR="006A506B" w:rsidRDefault="006A506B"/>
    <w:p w14:paraId="0DF847F4" w14:textId="08ED144A" w:rsidR="006A506B" w:rsidRDefault="006A506B"/>
    <w:p w14:paraId="6EE7BD67" w14:textId="428A52AB" w:rsidR="006A506B" w:rsidRDefault="006A506B"/>
    <w:p w14:paraId="4F924B9A" w14:textId="3A6B38D9" w:rsidR="005B1796" w:rsidRDefault="005B1796"/>
    <w:p w14:paraId="3E70B7DF" w14:textId="054AB417" w:rsidR="005B1796" w:rsidRDefault="005B1796"/>
    <w:p w14:paraId="29661B06" w14:textId="4D2790D1" w:rsidR="005B1796" w:rsidRDefault="005B1796"/>
    <w:sectPr w:rsidR="005B1796" w:rsidSect="00D245BA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5D90B" w14:textId="77777777" w:rsidR="00A57E8E" w:rsidRDefault="00A57E8E" w:rsidP="004F5E7B">
      <w:r>
        <w:separator/>
      </w:r>
    </w:p>
  </w:endnote>
  <w:endnote w:type="continuationSeparator" w:id="0">
    <w:p w14:paraId="104D9D63" w14:textId="77777777" w:rsidR="00A57E8E" w:rsidRDefault="00A57E8E" w:rsidP="004F5E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E19F6" w14:textId="6AEE1D3C" w:rsidR="004F5E7B" w:rsidRDefault="004F5E7B" w:rsidP="004F5E7B">
    <w:pPr>
      <w:pStyle w:val="Footer"/>
      <w:pBdr>
        <w:top w:val="single" w:sz="6" w:space="1" w:color="auto"/>
      </w:pBdr>
      <w:tabs>
        <w:tab w:val="left" w:pos="-720"/>
      </w:tabs>
      <w:ind w:right="-18"/>
    </w:pPr>
    <w:r>
      <w:t>Level Masters                                                              Asia Paci</w:t>
    </w:r>
    <w:r w:rsidR="003C7A92">
      <w:t>fic University of Technology &amp;</w:t>
    </w:r>
    <w:r>
      <w:t xml:space="preserve"> Innovation </w:t>
    </w:r>
    <w:r>
      <w:tab/>
      <w:t xml:space="preserve">                </w:t>
    </w:r>
    <w:r>
      <w:tab/>
    </w:r>
    <w:r>
      <w:tab/>
    </w:r>
    <w:r>
      <w:tab/>
      <w:t xml:space="preserve">      20</w:t>
    </w:r>
    <w:r w:rsidR="001F5513">
      <w:t>23</w:t>
    </w:r>
  </w:p>
  <w:p w14:paraId="5086F8F0" w14:textId="77777777" w:rsidR="004F5E7B" w:rsidRDefault="004F5E7B" w:rsidP="004F5E7B">
    <w:pPr>
      <w:pStyle w:val="Footer"/>
    </w:pPr>
  </w:p>
  <w:p w14:paraId="6508F1B7" w14:textId="77777777" w:rsidR="004F5E7B" w:rsidRDefault="004F5E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1AFC8" w14:textId="77777777" w:rsidR="00A57E8E" w:rsidRDefault="00A57E8E" w:rsidP="004F5E7B">
      <w:r>
        <w:separator/>
      </w:r>
    </w:p>
  </w:footnote>
  <w:footnote w:type="continuationSeparator" w:id="0">
    <w:p w14:paraId="5C1BE204" w14:textId="77777777" w:rsidR="00A57E8E" w:rsidRDefault="00A57E8E" w:rsidP="004F5E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13D0B" w14:textId="40127A35" w:rsidR="006429FB" w:rsidRPr="006429FB" w:rsidRDefault="006429FB" w:rsidP="006429FB">
    <w:pPr>
      <w:shd w:val="clear" w:color="auto" w:fill="FFFFFF"/>
      <w:spacing w:after="100" w:afterAutospacing="1"/>
      <w:outlineLvl w:val="0"/>
      <w:rPr>
        <w:rFonts w:ascii="Segoe UI" w:hAnsi="Segoe UI" w:cs="Segoe UI"/>
        <w:color w:val="212529"/>
        <w:kern w:val="36"/>
        <w:sz w:val="48"/>
        <w:szCs w:val="48"/>
        <w:lang w:val="en-MY" w:eastAsia="en-MY"/>
      </w:rPr>
    </w:pPr>
    <w:r>
      <w:rPr>
        <w:rFonts w:ascii="Segoe UI" w:hAnsi="Segoe UI" w:cs="Segoe UI"/>
        <w:color w:val="212529"/>
        <w:kern w:val="36"/>
        <w:sz w:val="48"/>
        <w:szCs w:val="48"/>
        <w:lang w:val="en-MY" w:eastAsia="en-MY"/>
      </w:rPr>
      <w:t xml:space="preserve"> </w:t>
    </w:r>
  </w:p>
  <w:p w14:paraId="105F55E9" w14:textId="0BD50C57" w:rsidR="004F5E7B" w:rsidRPr="003E097E" w:rsidRDefault="006429FB" w:rsidP="006429FB">
    <w:pPr>
      <w:jc w:val="both"/>
      <w:rPr>
        <w:color w:val="000000" w:themeColor="text1"/>
      </w:rPr>
    </w:pPr>
    <w:r w:rsidRPr="006429FB">
      <w:rPr>
        <w:u w:val="single"/>
      </w:rPr>
      <w:t xml:space="preserve">CT130-3-M-ODL-DAP </w:t>
    </w:r>
    <w:r>
      <w:rPr>
        <w:u w:val="single"/>
      </w:rPr>
      <w:t xml:space="preserve">Data Analytical Programming </w:t>
    </w:r>
    <w:r w:rsidR="004F5E7B">
      <w:rPr>
        <w:u w:val="single"/>
      </w:rPr>
      <w:t xml:space="preserve">Individual Assignment Marking Scheme                                                                      </w:t>
    </w:r>
    <w:r>
      <w:rPr>
        <w:u w:val="single"/>
      </w:rPr>
      <w:t xml:space="preserve">                </w:t>
    </w:r>
    <w:r w:rsidR="004F5E7B">
      <w:rPr>
        <w:u w:val="single"/>
      </w:rPr>
      <w:t xml:space="preserve"> </w:t>
    </w:r>
    <w:r w:rsidR="004F5E7B" w:rsidRPr="005D39A1">
      <w:rPr>
        <w:u w:val="single"/>
      </w:rPr>
      <w:t xml:space="preserve">Page </w:t>
    </w:r>
    <w:r w:rsidR="004F5E7B" w:rsidRPr="005D39A1">
      <w:rPr>
        <w:u w:val="single"/>
      </w:rPr>
      <w:fldChar w:fldCharType="begin"/>
    </w:r>
    <w:r w:rsidR="004F5E7B" w:rsidRPr="005D39A1">
      <w:rPr>
        <w:u w:val="single"/>
      </w:rPr>
      <w:instrText xml:space="preserve"> PAGE </w:instrText>
    </w:r>
    <w:r w:rsidR="004F5E7B" w:rsidRPr="005D39A1">
      <w:rPr>
        <w:u w:val="single"/>
      </w:rPr>
      <w:fldChar w:fldCharType="separate"/>
    </w:r>
    <w:r w:rsidR="00D9188D">
      <w:rPr>
        <w:noProof/>
        <w:u w:val="single"/>
      </w:rPr>
      <w:t>1</w:t>
    </w:r>
    <w:r w:rsidR="004F5E7B" w:rsidRPr="005D39A1">
      <w:rPr>
        <w:u w:val="single"/>
      </w:rPr>
      <w:fldChar w:fldCharType="end"/>
    </w:r>
    <w:r w:rsidR="004F5E7B" w:rsidRPr="005D39A1">
      <w:rPr>
        <w:u w:val="single"/>
      </w:rPr>
      <w:t xml:space="preserve"> of </w:t>
    </w:r>
    <w:r w:rsidR="00F03EE7">
      <w:rPr>
        <w:u w:val="single"/>
      </w:rPr>
      <w:t>3</w:t>
    </w:r>
  </w:p>
  <w:p w14:paraId="346F82B8" w14:textId="77777777" w:rsidR="004F5E7B" w:rsidRDefault="004F5E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496D"/>
    <w:multiLevelType w:val="hybridMultilevel"/>
    <w:tmpl w:val="2C02A2DC"/>
    <w:lvl w:ilvl="0" w:tplc="AD10BA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843A0"/>
    <w:multiLevelType w:val="multilevel"/>
    <w:tmpl w:val="4AF2AAC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MTS1MDCwsDCzMDdT0lEKTi0uzszPAykwrgUAX6WC5ywAAAA="/>
  </w:docVars>
  <w:rsids>
    <w:rsidRoot w:val="000E0F65"/>
    <w:rsid w:val="0001550F"/>
    <w:rsid w:val="00033793"/>
    <w:rsid w:val="000753E3"/>
    <w:rsid w:val="00092797"/>
    <w:rsid w:val="000E0F65"/>
    <w:rsid w:val="001F5513"/>
    <w:rsid w:val="0024203F"/>
    <w:rsid w:val="003C2167"/>
    <w:rsid w:val="003C7A92"/>
    <w:rsid w:val="003E1F65"/>
    <w:rsid w:val="00483E00"/>
    <w:rsid w:val="004E589C"/>
    <w:rsid w:val="004F5E7B"/>
    <w:rsid w:val="005156AD"/>
    <w:rsid w:val="00533841"/>
    <w:rsid w:val="00560B11"/>
    <w:rsid w:val="00567D53"/>
    <w:rsid w:val="00575989"/>
    <w:rsid w:val="005B1796"/>
    <w:rsid w:val="005F55C3"/>
    <w:rsid w:val="00630FF5"/>
    <w:rsid w:val="006429FB"/>
    <w:rsid w:val="0066357A"/>
    <w:rsid w:val="006714C8"/>
    <w:rsid w:val="00681383"/>
    <w:rsid w:val="00682275"/>
    <w:rsid w:val="00683579"/>
    <w:rsid w:val="006A506B"/>
    <w:rsid w:val="006B49BE"/>
    <w:rsid w:val="006C0FC4"/>
    <w:rsid w:val="006F276D"/>
    <w:rsid w:val="00700B44"/>
    <w:rsid w:val="007047E4"/>
    <w:rsid w:val="00713100"/>
    <w:rsid w:val="0073452F"/>
    <w:rsid w:val="0075375C"/>
    <w:rsid w:val="007A4A88"/>
    <w:rsid w:val="007D3ECE"/>
    <w:rsid w:val="0081440C"/>
    <w:rsid w:val="008A02E4"/>
    <w:rsid w:val="008A5393"/>
    <w:rsid w:val="008F2098"/>
    <w:rsid w:val="00917029"/>
    <w:rsid w:val="009251FD"/>
    <w:rsid w:val="00995283"/>
    <w:rsid w:val="009F23C8"/>
    <w:rsid w:val="009F56C5"/>
    <w:rsid w:val="00A30188"/>
    <w:rsid w:val="00A51B6A"/>
    <w:rsid w:val="00A57E8E"/>
    <w:rsid w:val="00A810A3"/>
    <w:rsid w:val="00A865B9"/>
    <w:rsid w:val="00A86EF3"/>
    <w:rsid w:val="00A944F7"/>
    <w:rsid w:val="00AA1D5A"/>
    <w:rsid w:val="00AA4660"/>
    <w:rsid w:val="00AF7FDF"/>
    <w:rsid w:val="00B55414"/>
    <w:rsid w:val="00B63635"/>
    <w:rsid w:val="00BF386B"/>
    <w:rsid w:val="00C41C9D"/>
    <w:rsid w:val="00C7081C"/>
    <w:rsid w:val="00D03658"/>
    <w:rsid w:val="00D301C7"/>
    <w:rsid w:val="00D33362"/>
    <w:rsid w:val="00D9188D"/>
    <w:rsid w:val="00E0207B"/>
    <w:rsid w:val="00E43FE0"/>
    <w:rsid w:val="00E47573"/>
    <w:rsid w:val="00E60454"/>
    <w:rsid w:val="00EC07F6"/>
    <w:rsid w:val="00EC091B"/>
    <w:rsid w:val="00EC49B3"/>
    <w:rsid w:val="00EE3BCE"/>
    <w:rsid w:val="00F03EE7"/>
    <w:rsid w:val="00F4790D"/>
    <w:rsid w:val="00F561BD"/>
    <w:rsid w:val="00F91FD0"/>
    <w:rsid w:val="00F962A4"/>
    <w:rsid w:val="00FC2344"/>
    <w:rsid w:val="00FD2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DF536"/>
  <w15:chartTrackingRefBased/>
  <w15:docId w15:val="{4982FEB3-58D5-4F28-AFD1-602F20849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2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6429F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0F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5E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5E7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4F5E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5E7B"/>
    <w:rPr>
      <w:rFonts w:ascii="Times New Roman" w:eastAsia="Times New Roman" w:hAnsi="Times New Roman" w:cs="Times New Roman"/>
      <w:sz w:val="20"/>
      <w:szCs w:val="20"/>
    </w:rPr>
  </w:style>
  <w:style w:type="paragraph" w:customStyle="1" w:styleId="xmsonormal">
    <w:name w:val="x_msonormal"/>
    <w:basedOn w:val="Normal"/>
    <w:rsid w:val="0073452F"/>
    <w:rPr>
      <w:rFonts w:ascii="Calibri" w:eastAsiaTheme="minorHAnsi" w:hAnsi="Calibri" w:cs="Calibri"/>
      <w:sz w:val="22"/>
      <w:szCs w:val="22"/>
    </w:rPr>
  </w:style>
  <w:style w:type="paragraph" w:styleId="ListParagraph">
    <w:name w:val="List Paragraph"/>
    <w:basedOn w:val="Normal"/>
    <w:uiPriority w:val="1"/>
    <w:qFormat/>
    <w:rsid w:val="00BF386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429FB"/>
    <w:rPr>
      <w:rFonts w:ascii="Times New Roman" w:eastAsia="Times New Roman" w:hAnsi="Times New Roman" w:cs="Times New Roman"/>
      <w:b/>
      <w:bCs/>
      <w:kern w:val="36"/>
      <w:sz w:val="48"/>
      <w:szCs w:val="48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 Jayabalan</dc:creator>
  <cp:keywords/>
  <dc:description/>
  <cp:lastModifiedBy>Dhason Padmakumar</cp:lastModifiedBy>
  <cp:revision>23</cp:revision>
  <dcterms:created xsi:type="dcterms:W3CDTF">2020-04-23T07:46:00Z</dcterms:created>
  <dcterms:modified xsi:type="dcterms:W3CDTF">2023-06-16T04:57:00Z</dcterms:modified>
</cp:coreProperties>
</file>